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85FED" w14:textId="7441DAFF" w:rsidR="00BE292A" w:rsidRDefault="00BE292A" w:rsidP="00BE292A">
      <w:pPr>
        <w:pStyle w:val="Heading3"/>
        <w:rPr>
          <w:rFonts w:eastAsia="Times New Roman"/>
        </w:rPr>
      </w:pPr>
      <w:r>
        <w:rPr>
          <w:rFonts w:eastAsia="Times New Roman"/>
        </w:rPr>
        <w:t xml:space="preserve">Date: </w:t>
      </w:r>
      <w:r w:rsidR="00823D7D">
        <w:rPr>
          <w:rFonts w:eastAsia="Times New Roman"/>
        </w:rPr>
        <w:t>10</w:t>
      </w:r>
      <w:r>
        <w:rPr>
          <w:rFonts w:eastAsia="Times New Roman"/>
        </w:rPr>
        <w:t>/</w:t>
      </w:r>
      <w:r w:rsidR="00823D7D">
        <w:rPr>
          <w:rFonts w:eastAsia="Times New Roman"/>
        </w:rPr>
        <w:t>04</w:t>
      </w:r>
      <w:r>
        <w:rPr>
          <w:rFonts w:eastAsia="Times New Roman"/>
        </w:rPr>
        <w:t>/2018</w:t>
      </w:r>
    </w:p>
    <w:p w14:paraId="45151430" w14:textId="77777777" w:rsidR="00BE292A" w:rsidRDefault="00BE292A" w:rsidP="00BE292A">
      <w:pPr>
        <w:pStyle w:val="Heading3"/>
      </w:pPr>
      <w:r>
        <w:t>Time: 1pm</w:t>
      </w:r>
    </w:p>
    <w:p w14:paraId="54B45079" w14:textId="77777777" w:rsidR="00BE292A" w:rsidRDefault="00BE292A" w:rsidP="00BE292A">
      <w:pPr>
        <w:pStyle w:val="Heading3"/>
      </w:pPr>
      <w:r>
        <w:t xml:space="preserve">Location: </w:t>
      </w:r>
      <w:proofErr w:type="spellStart"/>
      <w:r>
        <w:t>Tonsley</w:t>
      </w:r>
      <w:proofErr w:type="spellEnd"/>
      <w:r>
        <w:t xml:space="preserve"> Campus</w:t>
      </w:r>
    </w:p>
    <w:p w14:paraId="24802666" w14:textId="77777777" w:rsidR="00BE292A" w:rsidRDefault="00BE292A" w:rsidP="00BE292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BE292A" w14:paraId="71DC0E90" w14:textId="77777777" w:rsidTr="00BE29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34DD4DE" w14:textId="77777777" w:rsidR="00BE292A" w:rsidRDefault="00BE292A">
            <w:pPr>
              <w:spacing w:line="240" w:lineRule="auto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BEC433B" w14:textId="77777777" w:rsidR="00BE292A" w:rsidRDefault="00BE292A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BE292A" w14:paraId="24B225BE" w14:textId="77777777" w:rsidTr="00BE2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227AC3E" w14:textId="77777777" w:rsidR="00BE292A" w:rsidRDefault="00BE292A">
            <w:pPr>
              <w:spacing w:line="240" w:lineRule="auto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color w:val="000000"/>
              </w:rPr>
              <w:t>Tim Finn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70778CC" w14:textId="77777777" w:rsidR="00BE292A" w:rsidRDefault="00BE292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BE292A" w14:paraId="157772CC" w14:textId="77777777" w:rsidTr="00BE29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15EB89F" w14:textId="77777777" w:rsidR="00BE292A" w:rsidRDefault="00BE292A">
            <w:pPr>
              <w:spacing w:line="240" w:lineRule="auto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DD9A5C" w14:textId="77777777" w:rsidR="00BE292A" w:rsidRDefault="00BE292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BE292A" w14:paraId="6B3860A2" w14:textId="77777777" w:rsidTr="00BE2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27BB881" w14:textId="77777777" w:rsidR="00BE292A" w:rsidRDefault="00BE292A">
            <w:pPr>
              <w:spacing w:line="240" w:lineRule="auto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F61EFC5" w14:textId="1CD2BB61" w:rsidR="00BE292A" w:rsidRDefault="00BE292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fran0464</w:t>
            </w:r>
            <w:r w:rsidR="00823D7D">
              <w:rPr>
                <w:rFonts w:ascii="Segoe UI Light" w:hAnsi="Segoe UI Light" w:cs="Segoe UI Light"/>
                <w:color w:val="000000"/>
              </w:rPr>
              <w:t xml:space="preserve"> (</w:t>
            </w:r>
            <w:r w:rsidR="00455288">
              <w:rPr>
                <w:rFonts w:ascii="Segoe UI Light" w:hAnsi="Segoe UI Light" w:cs="Segoe UI Light"/>
                <w:color w:val="000000"/>
              </w:rPr>
              <w:t xml:space="preserve">Went to </w:t>
            </w:r>
            <w:r w:rsidR="00D54705">
              <w:rPr>
                <w:rFonts w:ascii="Segoe UI Light" w:hAnsi="Segoe UI Light" w:cs="Segoe UI Light"/>
                <w:color w:val="000000"/>
              </w:rPr>
              <w:t xml:space="preserve">complete visa </w:t>
            </w:r>
            <w:r w:rsidR="004B363C">
              <w:rPr>
                <w:rFonts w:ascii="Segoe UI Light" w:hAnsi="Segoe UI Light" w:cs="Segoe UI Light"/>
                <w:color w:val="000000"/>
              </w:rPr>
              <w:t xml:space="preserve">application in Sydney notified </w:t>
            </w:r>
            <w:r w:rsidR="005C46F3">
              <w:rPr>
                <w:rFonts w:ascii="Segoe UI Light" w:hAnsi="Segoe UI Light" w:cs="Segoe UI Light"/>
                <w:color w:val="000000"/>
              </w:rPr>
              <w:t xml:space="preserve">the team </w:t>
            </w:r>
            <w:r w:rsidR="000E4C9D">
              <w:rPr>
                <w:rFonts w:ascii="Segoe UI Light" w:hAnsi="Segoe UI Light" w:cs="Segoe UI Light"/>
                <w:color w:val="000000"/>
              </w:rPr>
              <w:t>beforehand</w:t>
            </w:r>
            <w:r w:rsidR="005C46F3">
              <w:rPr>
                <w:rFonts w:ascii="Segoe UI Light" w:hAnsi="Segoe UI Light" w:cs="Segoe UI Light"/>
                <w:color w:val="000000"/>
              </w:rPr>
              <w:t>.)</w:t>
            </w:r>
          </w:p>
        </w:tc>
      </w:tr>
      <w:tr w:rsidR="00BE292A" w14:paraId="6E6DAA1C" w14:textId="77777777" w:rsidTr="00BE29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CE021A8" w14:textId="77777777" w:rsidR="00BE292A" w:rsidRDefault="00BE292A">
            <w:pPr>
              <w:spacing w:line="240" w:lineRule="auto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Michael Doug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781F24" w14:textId="77777777" w:rsidR="00BE292A" w:rsidRDefault="00BE292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344FA4AF" w14:textId="77777777" w:rsidR="00BE292A" w:rsidRDefault="00BE292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BE292A" w14:paraId="143B57B7" w14:textId="77777777" w:rsidTr="00BE29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023DA87" w14:textId="77777777" w:rsidR="00BE292A" w:rsidRDefault="00BE292A">
            <w:pPr>
              <w:spacing w:line="240" w:lineRule="auto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George </w:t>
            </w: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Prois</w:t>
            </w:r>
            <w:proofErr w:type="spellEnd"/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A832550" w14:textId="77777777" w:rsidR="00BE292A" w:rsidRDefault="00BE292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43A0CDB0" w14:textId="77777777" w:rsidR="00BE292A" w:rsidRDefault="00BE292A" w:rsidP="00BE292A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0AFFBA59" w14:textId="48D2915F" w:rsidR="00BE292A" w:rsidRDefault="00BE292A" w:rsidP="00BE292A">
      <w:pPr>
        <w:pStyle w:val="Heading2"/>
        <w:rPr>
          <w:rFonts w:ascii="Segoe UI Light" w:eastAsia="Times New Roman" w:hAnsi="Segoe UI Light" w:cs="Segoe UI Light"/>
        </w:rPr>
      </w:pPr>
      <w:r>
        <w:rPr>
          <w:rFonts w:ascii="Segoe UI Light" w:eastAsia="Times New Roman" w:hAnsi="Segoe UI Light" w:cs="Segoe UI Light"/>
        </w:rPr>
        <w:t>Meeting 1</w:t>
      </w:r>
      <w:r w:rsidR="00823D7D">
        <w:rPr>
          <w:rFonts w:ascii="Segoe UI Light" w:eastAsia="Times New Roman" w:hAnsi="Segoe UI Light" w:cs="Segoe UI Light"/>
        </w:rPr>
        <w:t>1</w:t>
      </w:r>
      <w:r>
        <w:rPr>
          <w:rFonts w:ascii="Segoe UI Light" w:eastAsia="Times New Roman" w:hAnsi="Segoe UI Light" w:cs="Segoe UI Light"/>
        </w:rPr>
        <w:t xml:space="preserve"> - Thursday Week Holiday Break.</w:t>
      </w:r>
    </w:p>
    <w:p w14:paraId="0F9CA0E8" w14:textId="77777777" w:rsidR="00BE292A" w:rsidRDefault="00BE292A" w:rsidP="00BE292A"/>
    <w:p w14:paraId="06D59D15" w14:textId="77777777" w:rsidR="00BE292A" w:rsidRDefault="00BE292A" w:rsidP="00BE292A">
      <w:pPr>
        <w:pStyle w:val="Heading2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Meeting Description</w:t>
      </w:r>
    </w:p>
    <w:p w14:paraId="4BF7D5F7" w14:textId="77777777" w:rsidR="00BE292A" w:rsidRDefault="00BE292A" w:rsidP="00BE292A"/>
    <w:p w14:paraId="7DD84C6E" w14:textId="4F8A4F91" w:rsidR="00BE292A" w:rsidRDefault="000B2FA7" w:rsidP="00BE292A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his </w:t>
      </w:r>
      <w:r w:rsidR="006F39C3">
        <w:rPr>
          <w:rFonts w:ascii="Segoe UI Light" w:eastAsia="Times New Roman" w:hAnsi="Segoe UI Light" w:cs="Segoe UI Light"/>
          <w:color w:val="000000"/>
          <w:sz w:val="24"/>
          <w:szCs w:val="24"/>
        </w:rPr>
        <w:t>week’s</w:t>
      </w:r>
      <w:r w:rsidR="000E4C9D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meeting was to discuss the poster that had been developed </w:t>
      </w:r>
      <w:r w:rsidR="00747DB6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and how the </w:t>
      </w:r>
      <w:r w:rsidR="00003EF7">
        <w:rPr>
          <w:rFonts w:ascii="Segoe UI Light" w:eastAsia="Times New Roman" w:hAnsi="Segoe UI Light" w:cs="Segoe UI Light"/>
          <w:color w:val="000000"/>
          <w:sz w:val="24"/>
          <w:szCs w:val="24"/>
        </w:rPr>
        <w:t>Brain</w:t>
      </w:r>
      <w:r w:rsidR="00747DB6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will be </w:t>
      </w:r>
      <w:r w:rsidR="00003EF7">
        <w:rPr>
          <w:rFonts w:ascii="Segoe UI Light" w:eastAsia="Times New Roman" w:hAnsi="Segoe UI Light" w:cs="Segoe UI Light"/>
          <w:color w:val="000000"/>
          <w:sz w:val="24"/>
          <w:szCs w:val="24"/>
        </w:rPr>
        <w:t>3</w:t>
      </w:r>
      <w:r w:rsidR="00162824">
        <w:rPr>
          <w:rFonts w:ascii="Segoe UI Light" w:eastAsia="Times New Roman" w:hAnsi="Segoe UI Light" w:cs="Segoe UI Light"/>
          <w:color w:val="000000"/>
          <w:sz w:val="24"/>
          <w:szCs w:val="24"/>
        </w:rPr>
        <w:t>D</w:t>
      </w:r>
      <w:r w:rsidR="00003EF7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printed for the</w:t>
      </w:r>
      <w:bookmarkStart w:id="0" w:name="_GoBack"/>
      <w:bookmarkEnd w:id="0"/>
      <w:r w:rsidR="00003EF7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presentation. Josh had notified the group that he would not be able to make the meeting to dis</w:t>
      </w:r>
      <w:r w:rsidR="00B542A1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cuss his work during the week. </w:t>
      </w:r>
    </w:p>
    <w:p w14:paraId="6DF900C8" w14:textId="77777777" w:rsidR="00BE292A" w:rsidRDefault="00BE292A" w:rsidP="00BE292A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</w:p>
    <w:p w14:paraId="049FFD5C" w14:textId="77777777" w:rsidR="00BE292A" w:rsidRDefault="00BE292A" w:rsidP="00BE292A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08C759EA" w14:textId="00E7848C" w:rsidR="00BE292A" w:rsidRDefault="00BE292A" w:rsidP="00BE292A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Next </w:t>
      </w:r>
      <w:r w:rsidR="005C060B">
        <w:rPr>
          <w:rFonts w:ascii="Liberation Serif" w:eastAsia="Times New Roman" w:hAnsi="Liberation Serif" w:cs="Times New Roman"/>
          <w:color w:val="000000"/>
          <w:sz w:val="24"/>
          <w:szCs w:val="24"/>
        </w:rPr>
        <w:t>week’s</w:t>
      </w:r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 Tasks:</w:t>
      </w:r>
    </w:p>
    <w:tbl>
      <w:tblPr>
        <w:tblW w:w="10377" w:type="dxa"/>
        <w:tblInd w:w="-407" w:type="dxa"/>
        <w:tblLook w:val="04A0" w:firstRow="1" w:lastRow="0" w:firstColumn="1" w:lastColumn="0" w:noHBand="0" w:noVBand="1"/>
      </w:tblPr>
      <w:tblGrid>
        <w:gridCol w:w="906"/>
        <w:gridCol w:w="5864"/>
        <w:gridCol w:w="2294"/>
        <w:gridCol w:w="1313"/>
      </w:tblGrid>
      <w:tr w:rsidR="005C060B" w:rsidRPr="005C060B" w14:paraId="0831276F" w14:textId="77777777" w:rsidTr="005C060B">
        <w:trPr>
          <w:trHeight w:val="327"/>
        </w:trPr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770542B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586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B59CEEF" w14:textId="77777777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Complete LED Driver implementation</w:t>
            </w:r>
          </w:p>
        </w:tc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F649471" w14:textId="77777777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 xml:space="preserve">Josh </w:t>
            </w:r>
            <w:proofErr w:type="spellStart"/>
            <w:r w:rsidRPr="005C060B">
              <w:rPr>
                <w:rFonts w:ascii="Calibri" w:eastAsia="Times New Roman" w:hAnsi="Calibri" w:cs="Calibri"/>
                <w:color w:val="000000"/>
              </w:rPr>
              <w:t>Rancis</w:t>
            </w:r>
            <w:proofErr w:type="spellEnd"/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09FA95E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10/4/2018</w:t>
            </w:r>
          </w:p>
        </w:tc>
      </w:tr>
      <w:tr w:rsidR="005C060B" w:rsidRPr="005C060B" w14:paraId="2CEDD42F" w14:textId="77777777" w:rsidTr="005C060B">
        <w:trPr>
          <w:trHeight w:val="327"/>
        </w:trPr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0C28E36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586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2D69E80" w14:textId="77777777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Work on Poster</w:t>
            </w:r>
          </w:p>
        </w:tc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E8B4D73" w14:textId="77777777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 xml:space="preserve">George </w:t>
            </w:r>
            <w:proofErr w:type="spellStart"/>
            <w:r w:rsidRPr="005C060B">
              <w:rPr>
                <w:rFonts w:ascii="Calibri" w:eastAsia="Times New Roman" w:hAnsi="Calibri" w:cs="Calibri"/>
                <w:color w:val="000000"/>
              </w:rPr>
              <w:t>Proios</w:t>
            </w:r>
            <w:proofErr w:type="spellEnd"/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126EA0D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10/4/2018</w:t>
            </w:r>
          </w:p>
        </w:tc>
      </w:tr>
      <w:tr w:rsidR="005C060B" w:rsidRPr="005C060B" w14:paraId="450B8A73" w14:textId="77777777" w:rsidTr="005C060B">
        <w:trPr>
          <w:trHeight w:val="327"/>
        </w:trPr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AF1D249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586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A1D11BC" w14:textId="77777777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Update Documentation, Merge Master</w:t>
            </w:r>
          </w:p>
        </w:tc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83E439E" w14:textId="77777777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7B4FAF0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10/4/2018</w:t>
            </w:r>
          </w:p>
        </w:tc>
      </w:tr>
      <w:tr w:rsidR="005C060B" w:rsidRPr="005C060B" w14:paraId="27974D2D" w14:textId="77777777" w:rsidTr="005C060B">
        <w:trPr>
          <w:trHeight w:val="327"/>
        </w:trPr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6CB3FA2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586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E550C3C" w14:textId="77777777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Working on Poster, 3D printed Model</w:t>
            </w:r>
          </w:p>
        </w:tc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FC3203B" w14:textId="77777777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C060B">
              <w:rPr>
                <w:rFonts w:ascii="Calibri" w:eastAsia="Times New Roman" w:hAnsi="Calibri" w:cs="Calibri"/>
                <w:color w:val="000000"/>
              </w:rPr>
              <w:t>Yeqing</w:t>
            </w:r>
            <w:proofErr w:type="spellEnd"/>
            <w:r w:rsidRPr="005C060B">
              <w:rPr>
                <w:rFonts w:ascii="Calibri" w:eastAsia="Times New Roman" w:hAnsi="Calibri" w:cs="Calibri"/>
                <w:color w:val="000000"/>
              </w:rPr>
              <w:t xml:space="preserve"> Liu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BB84762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10/4/2018</w:t>
            </w:r>
          </w:p>
        </w:tc>
      </w:tr>
      <w:tr w:rsidR="005C060B" w:rsidRPr="005C060B" w14:paraId="4D86C3D8" w14:textId="77777777" w:rsidTr="005C060B">
        <w:trPr>
          <w:trHeight w:val="327"/>
        </w:trPr>
        <w:tc>
          <w:tcPr>
            <w:tcW w:w="906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2787144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586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19E2735" w14:textId="1018F5C6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 xml:space="preserve">Pull </w:t>
            </w:r>
            <w:r w:rsidR="009703AC" w:rsidRPr="005C060B">
              <w:rPr>
                <w:rFonts w:ascii="Calibri" w:eastAsia="Times New Roman" w:hAnsi="Calibri" w:cs="Calibri"/>
                <w:color w:val="000000"/>
              </w:rPr>
              <w:t>useful</w:t>
            </w:r>
            <w:r w:rsidRPr="005C060B">
              <w:rPr>
                <w:rFonts w:ascii="Calibri" w:eastAsia="Times New Roman" w:hAnsi="Calibri" w:cs="Calibri"/>
                <w:color w:val="000000"/>
              </w:rPr>
              <w:t xml:space="preserve"> data from Raspberry Pi</w:t>
            </w:r>
          </w:p>
        </w:tc>
        <w:tc>
          <w:tcPr>
            <w:tcW w:w="229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B52C623" w14:textId="77777777" w:rsidR="005C060B" w:rsidRPr="005C060B" w:rsidRDefault="005C060B" w:rsidP="005C06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Michael Douglas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1881B29" w14:textId="77777777" w:rsidR="005C060B" w:rsidRPr="005C060B" w:rsidRDefault="005C060B" w:rsidP="005C06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060B">
              <w:rPr>
                <w:rFonts w:ascii="Calibri" w:eastAsia="Times New Roman" w:hAnsi="Calibri" w:cs="Calibri"/>
                <w:color w:val="000000"/>
              </w:rPr>
              <w:t>10/4/2018</w:t>
            </w:r>
          </w:p>
        </w:tc>
      </w:tr>
    </w:tbl>
    <w:p w14:paraId="59DA2F67" w14:textId="5831F165" w:rsidR="00A43EAE" w:rsidRDefault="00A43EAE"/>
    <w:p w14:paraId="0F069ED0" w14:textId="77777777" w:rsidR="00286ED5" w:rsidRDefault="00286ED5"/>
    <w:sectPr w:rsidR="00286E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tDA2NTA1sbAwMDRR0lEKTi0uzszPAykwqgUATWPrmywAAAA="/>
  </w:docVars>
  <w:rsids>
    <w:rsidRoot w:val="00595962"/>
    <w:rsid w:val="00003EF7"/>
    <w:rsid w:val="000B2FA7"/>
    <w:rsid w:val="000E4C9D"/>
    <w:rsid w:val="00162824"/>
    <w:rsid w:val="002734F6"/>
    <w:rsid w:val="00286ED5"/>
    <w:rsid w:val="00455288"/>
    <w:rsid w:val="004A54CB"/>
    <w:rsid w:val="004B363C"/>
    <w:rsid w:val="00595962"/>
    <w:rsid w:val="005C060B"/>
    <w:rsid w:val="005C46F3"/>
    <w:rsid w:val="006F39C3"/>
    <w:rsid w:val="00747DB6"/>
    <w:rsid w:val="00823D7D"/>
    <w:rsid w:val="009703AC"/>
    <w:rsid w:val="00A43EAE"/>
    <w:rsid w:val="00B542A1"/>
    <w:rsid w:val="00BE292A"/>
    <w:rsid w:val="00D54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4A47C"/>
  <w15:chartTrackingRefBased/>
  <w15:docId w15:val="{7D586882-FB95-4155-895B-A02ED20EF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292A"/>
    <w:pPr>
      <w:spacing w:line="256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E292A"/>
    <w:pPr>
      <w:keepNext/>
      <w:keepLines/>
      <w:spacing w:before="40" w:after="0" w:line="254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292A"/>
    <w:pPr>
      <w:keepNext/>
      <w:keepLines/>
      <w:spacing w:before="40" w:after="0" w:line="254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BE29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29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PlainTable1">
    <w:name w:val="Plain Table 1"/>
    <w:basedOn w:val="TableNormal"/>
    <w:uiPriority w:val="41"/>
    <w:rsid w:val="00BE292A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35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30</Words>
  <Characters>747</Characters>
  <Application>Microsoft Office Word</Application>
  <DocSecurity>0</DocSecurity>
  <Lines>6</Lines>
  <Paragraphs>1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19</cp:revision>
  <dcterms:created xsi:type="dcterms:W3CDTF">2018-10-04T03:45:00Z</dcterms:created>
  <dcterms:modified xsi:type="dcterms:W3CDTF">2018-10-04T05:14:00Z</dcterms:modified>
</cp:coreProperties>
</file>